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rPr>
          <w:bCs/>
          <w:b/>
        </w:rPr>
        <w:t xml:space="preserve">Your Name</w:t>
      </w:r>
      <w:r>
        <w:br/>
      </w:r>
      <w:r>
        <w:t xml:space="preserve">Street Address</w:t>
      </w:r>
      <w:r>
        <w:br/>
      </w:r>
      <w:r>
        <w:t xml:space="preserve">City, State, ZIP Code</w:t>
      </w:r>
      <w:r>
        <w:br/>
      </w:r>
      <w:r>
        <w:t xml:space="preserve">Email: your.email@example.com | Phone: +34 123 456 789</w:t>
      </w:r>
    </w:p>
    <w:p>
      <w:pPr>
        <w:pStyle w:val="BodyText"/>
      </w:pPr>
      <w:r>
        <w:t xml:space="preserve">April 5, 2024</w:t>
      </w:r>
    </w:p>
    <w:p>
      <w:pPr>
        <w:pStyle w:val="BodyText"/>
      </w:pPr>
      <w:r>
        <w:t xml:space="preserve">Dear Hiring Committee,</w:t>
      </w:r>
      <w:r>
        <w:br/>
      </w:r>
      <w:r>
        <w:t xml:space="preserve">Instituto de Astrofísica de Andalucía (IAA)</w:t>
      </w:r>
      <w:r>
        <w:br/>
      </w:r>
      <w:r>
        <w:t xml:space="preserve">C/Sánchez Cajigal, s/n</w:t>
      </w:r>
      <w:r>
        <w:br/>
      </w:r>
      <w:r>
        <w:t xml:space="preserve">18008 Granada, Spain</w:t>
      </w:r>
    </w:p>
    <w:p>
      <w:pPr>
        <w:pStyle w:val="BodyText"/>
      </w:pPr>
      <w:r>
        <w:t xml:space="preserve">I am writing to express my enthusiastic interest in the Astronomer position at the Instituto de Astrofísica de Andalucía (IAA) in Spain Madrid. As a dedicated researcher with a passion for unraveling the cosmos and a strong academic background in astrophysics, I am eager to contribute my expertise to your esteemed institution. This Cover Letter outlines my qualifications, motivations, and how my professional journey aligns with the goals of your organization in Spain Madrid.</w:t>
      </w:r>
    </w:p>
    <w:bookmarkStart w:id="20" w:name="professional-background-and-expertise"/>
    <w:p>
      <w:pPr>
        <w:pStyle w:val="Heading2"/>
      </w:pPr>
      <w:r>
        <w:t xml:space="preserve">Professional Background and Expertise</w:t>
      </w:r>
    </w:p>
    <w:p>
      <w:pPr>
        <w:pStyle w:val="FirstParagraph"/>
      </w:pPr>
      <w:r>
        <w:t xml:space="preserve">With a Ph.D. in Astrophysics from the Universidad Complutense de Madrid, I have spent over five years immersed in cutting-edge research focused on galaxy formation and high-energy astrophysics. My work has been published in leading journals such as *The Astrophysical Journal* and *Monthly Notices of the Royal Astronomical Society*, where I explored topics ranging from active galactic nuclei to the large-scale structure of the universe. My technical skills include advanced data analysis, programming in Python and IDL, and proficiency with telescopes like the Gran Telescopio Canarias (GTC) in Spain Madrid.</w:t>
      </w:r>
    </w:p>
    <w:p>
      <w:pPr>
        <w:pStyle w:val="BodyText"/>
      </w:pPr>
      <w:r>
        <w:t xml:space="preserve">At my previous role as a Researcher at the European Southern Observatory (ESO), I collaborated on projects utilizing the Very Large Telescope (VLT) to study distant quasars. This experience honed my ability to design observational campaigns, interpret complex datasets, and work within interdisciplinary teams. My research on cosmic microwave background radiation also led to a co-authored paper in *Nature Astronomy*, which highlighted the importance of international collaboration in advancing our understanding of the universe.</w:t>
      </w:r>
    </w:p>
    <w:bookmarkEnd w:id="20"/>
    <w:bookmarkStart w:id="21" w:name="why-spain-madrid"/>
    <w:p>
      <w:pPr>
        <w:pStyle w:val="Heading2"/>
      </w:pPr>
      <w:r>
        <w:t xml:space="preserve">Why Spain Madrid?</w:t>
      </w:r>
    </w:p>
    <w:p>
      <w:pPr>
        <w:pStyle w:val="FirstParagraph"/>
      </w:pPr>
      <w:r>
        <w:t xml:space="preserve">Spain Madrid has long been a hub for astronomical innovation, and I am particularly drawn to the unique opportunities here. The presence of institutions like the IAA, along with access to world-class facilities such as the Roque de los Muchachos Observatory on La Palma, creates an ideal environment for groundbreaking research. My fascination with Spain Madrid stems from its rich scientific heritage and vibrant academic community. I am especially inspired by the work of Spanish astronomers who have contributed significantly to fields like exoplanet detection and dark matter studies.</w:t>
      </w:r>
    </w:p>
    <w:p>
      <w:pPr>
        <w:pStyle w:val="BodyText"/>
      </w:pPr>
      <w:r>
        <w:t xml:space="preserve">Additionally, the cultural and intellectual atmosphere of Madrid aligns with my personal values. The city’s blend of historical legacy and modern scientific ambition mirrors my own approach to research—balancing curiosity with rigor. I am eager to engage with local and international collaborators, participate in public outreach initiatives, and contribute to the next generation of astronomers through mentorship programs.</w:t>
      </w:r>
    </w:p>
    <w:bookmarkEnd w:id="21"/>
    <w:bookmarkStart w:id="22" w:name="alignment-with-institutional-goals"/>
    <w:p>
      <w:pPr>
        <w:pStyle w:val="Heading2"/>
      </w:pPr>
      <w:r>
        <w:t xml:space="preserve">Alignment with Institutional Goals</w:t>
      </w:r>
    </w:p>
    <w:p>
      <w:pPr>
        <w:pStyle w:val="FirstParagraph"/>
      </w:pPr>
      <w:r>
        <w:t xml:space="preserve">Your institution’s commitment to advancing astrophysical research through innovative technology and global partnerships resonates deeply with my career objectives. I am particularly interested in your work on multi-messenger astronomy, which combines gravitational wave observations with traditional electromagnetic studies. My experience in analyzing transient events, such as supernovae and gamma-ray bursts, would allow me to contribute effectively to this exciting field.</w:t>
      </w:r>
    </w:p>
    <w:p>
      <w:pPr>
        <w:pStyle w:val="BodyText"/>
      </w:pPr>
      <w:r>
        <w:t xml:space="preserve">Moreover, I have a strong interest in applying machine learning techniques to astronomical data—a skill I developed during my postdoctoral fellowship at the Instituto de Física Teórica (IFT). This expertise could support your efforts in automating data processing for large surveys like the Euclid mission. I am also keen to explore ways to leverage Spain Madrid’s strategic location for international collaborations, such as partnerships with observatories in South America and Africa.</w:t>
      </w:r>
    </w:p>
    <w:bookmarkEnd w:id="22"/>
    <w:bookmarkStart w:id="23" w:name="personal-attributes-and-vision"/>
    <w:p>
      <w:pPr>
        <w:pStyle w:val="Heading2"/>
      </w:pPr>
      <w:r>
        <w:t xml:space="preserve">Personal Attributes and Vision</w:t>
      </w:r>
    </w:p>
    <w:p>
      <w:pPr>
        <w:pStyle w:val="FirstParagraph"/>
      </w:pPr>
      <w:r>
        <w:t xml:space="preserve">Beyond technical skills, I bring a collaborative spirit and a commitment to excellence. My ability to communicate complex ideas clearly has been recognized through my role as a guest lecturer at the Universidad Autónoma de Madrid, where I taught graduate courses on cosmology. I thrive in dynamic environments and am confident in my capacity to adapt to the challenges of high-level research.</w:t>
      </w:r>
    </w:p>
    <w:p>
      <w:pPr>
        <w:pStyle w:val="BodyText"/>
      </w:pPr>
      <w:r>
        <w:t xml:space="preserve">Looking ahead, I envision myself contributing to projects that bridge theoretical models with observational data. For example, my ongoing research on galaxy clusters could benefit from the advanced instrumentation available in Spain Madrid. I am also passionate about science communication and would welcome the opportunity to engage with local communities through workshops or public lectures, fostering a deeper appreciation for astronomy.</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Astronomer in Spain Madrid. My academic training, professional experience, and personal dedication to scientific exploration make me a strong candidate for this role. I would be honored to bring my skills and enthusiasm to the Instituto de Astrofísica de Andalucía and contribute to its mission of expanding humanity’s understanding of the universe.</w:t>
      </w:r>
    </w:p>
    <w:p>
      <w:pPr>
        <w:pStyle w:val="BodyText"/>
      </w:pPr>
      <w:r>
        <w:t xml:space="preserve">Thank you for considering my application. I would welcome the opportunity to discuss how my background and vision align with your goals. Please feel free to contact me at +34 123 456 789 or your.email@example.com at your earliest convenience. I look forward to the possibility of contributing to the vibrant astronomical community in Spain Madrid.</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Spain Madrid</dc:title>
  <dc:creator/>
  <dc:language>en</dc:language>
  <cp:keywords/>
  <dcterms:created xsi:type="dcterms:W3CDTF">2026-07-21T04:53:03Z</dcterms:created>
  <dcterms:modified xsi:type="dcterms:W3CDTF">2026-07-21T04:53:03Z</dcterms:modified>
</cp:coreProperties>
</file>

<file path=docProps/custom.xml><?xml version="1.0" encoding="utf-8"?>
<Properties xmlns="http://schemas.openxmlformats.org/officeDocument/2006/custom-properties" xmlns:vt="http://schemas.openxmlformats.org/officeDocument/2006/docPropsVTypes"/>
</file>